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0EEFD" w14:textId="2DF942C3" w:rsidR="00912DEB" w:rsidRDefault="00212F30" w:rsidP="00212F30">
      <w:pPr>
        <w:pStyle w:val="Heading1"/>
        <w:rPr>
          <w:sz w:val="96"/>
          <w:szCs w:val="96"/>
        </w:rPr>
      </w:pPr>
      <w:proofErr w:type="spellStart"/>
      <w:r w:rsidRPr="00212F30">
        <w:rPr>
          <w:sz w:val="96"/>
          <w:szCs w:val="96"/>
        </w:rPr>
        <w:t>Muvo</w:t>
      </w:r>
      <w:proofErr w:type="spellEnd"/>
    </w:p>
    <w:p w14:paraId="77F607B2" w14:textId="48660ECC" w:rsidR="00212F30" w:rsidRDefault="00912DEB" w:rsidP="00212F30">
      <w:pPr>
        <w:rPr>
          <w:rFonts w:asciiTheme="majorHAnsi" w:eastAsiaTheme="majorEastAsia" w:hAnsiTheme="majorHAnsi" w:cstheme="majorBidi"/>
          <w:color w:val="2F5496" w:themeColor="accent1" w:themeShade="BF"/>
          <w:sz w:val="96"/>
          <w:szCs w:val="96"/>
        </w:rPr>
      </w:pPr>
      <w:r>
        <w:rPr>
          <w:sz w:val="96"/>
          <w:szCs w:val="96"/>
        </w:rPr>
        <w:br w:type="page"/>
      </w:r>
    </w:p>
    <w:p w14:paraId="66CF8454" w14:textId="43ED42EF" w:rsidR="00212F30" w:rsidRDefault="00912DEB" w:rsidP="00912DEB">
      <w:pPr>
        <w:pStyle w:val="Heading1"/>
      </w:pPr>
      <w:r>
        <w:lastRenderedPageBreak/>
        <w:t>Competitors</w:t>
      </w:r>
    </w:p>
    <w:p w14:paraId="002D9CCD" w14:textId="692CC8AD" w:rsidR="00912DEB" w:rsidRPr="00912DEB" w:rsidRDefault="00912DEB" w:rsidP="00912DEB">
      <w:r>
        <w:t xml:space="preserve">[Please write comprehensive description of what they do, how they work, how they are </w:t>
      </w:r>
      <w:proofErr w:type="gramStart"/>
      <w:r>
        <w:t>similar to</w:t>
      </w:r>
      <w:proofErr w:type="gramEnd"/>
      <w:r>
        <w:t xml:space="preserve"> us, and how our project is different from theirs for each of following</w:t>
      </w:r>
      <w:r w:rsidR="00CC060F">
        <w:t xml:space="preserve">. The way we are different is we have open helpers/users rather than fixed or hired. Our services </w:t>
      </w:r>
      <w:proofErr w:type="gramStart"/>
      <w:r w:rsidR="00CC060F">
        <w:t>is</w:t>
      </w:r>
      <w:proofErr w:type="gramEnd"/>
      <w:r w:rsidR="00CC060F">
        <w:t xml:space="preserve"> also cheap, around $15 an hour as compared to $80+an hour</w:t>
      </w:r>
      <w:r>
        <w:t>]</w:t>
      </w:r>
    </w:p>
    <w:p w14:paraId="4A0E1875" w14:textId="2BB38EA7" w:rsidR="00912DEB" w:rsidRDefault="00912DEB" w:rsidP="00912DEB">
      <w:pPr>
        <w:pStyle w:val="Heading2"/>
      </w:pPr>
      <w:r>
        <w:t>Power Moves Moving and Storage LLC</w:t>
      </w:r>
      <w:r>
        <w:br/>
      </w:r>
    </w:p>
    <w:p w14:paraId="227460B4" w14:textId="77777777" w:rsidR="00912DEB" w:rsidRPr="00912DEB" w:rsidRDefault="00912DEB" w:rsidP="00912DEB"/>
    <w:p w14:paraId="6B789F26" w14:textId="6F8B6F39" w:rsidR="00912DEB" w:rsidRDefault="00912DEB" w:rsidP="00912DEB">
      <w:pPr>
        <w:pStyle w:val="Heading2"/>
      </w:pPr>
      <w:r>
        <w:t>Secured Moving Company LLC</w:t>
      </w:r>
    </w:p>
    <w:p w14:paraId="5336DFEE" w14:textId="65AEB088" w:rsidR="00912DEB" w:rsidRDefault="00912DEB" w:rsidP="00912DEB"/>
    <w:p w14:paraId="79B734C2" w14:textId="77777777" w:rsidR="00912DEB" w:rsidRDefault="00912DEB" w:rsidP="00912DEB"/>
    <w:p w14:paraId="6D07B89A" w14:textId="58B637E2" w:rsidR="00912DEB" w:rsidRDefault="00912DEB" w:rsidP="00912DEB">
      <w:pPr>
        <w:pStyle w:val="Heading2"/>
      </w:pPr>
      <w:r w:rsidRPr="00912DEB">
        <w:rPr>
          <w:rStyle w:val="Heading2Char"/>
        </w:rPr>
        <w:t>Reliant</w:t>
      </w:r>
      <w:r>
        <w:t xml:space="preserve"> Moving Services</w:t>
      </w:r>
    </w:p>
    <w:p w14:paraId="2E139EB5" w14:textId="046FF123" w:rsidR="00912DEB" w:rsidRDefault="00912DEB" w:rsidP="00912DEB"/>
    <w:p w14:paraId="55828C87" w14:textId="77777777" w:rsidR="00912DEB" w:rsidRDefault="00912DEB" w:rsidP="00912DEB"/>
    <w:p w14:paraId="0E6D5C19" w14:textId="23809C63" w:rsidR="00912DEB" w:rsidRDefault="00912DEB" w:rsidP="00912DEB">
      <w:pPr>
        <w:pStyle w:val="Heading2"/>
      </w:pPr>
      <w:r>
        <w:t>Two Men and a Truck</w:t>
      </w:r>
    </w:p>
    <w:p w14:paraId="5340ACDB" w14:textId="17FC36B8" w:rsidR="00912DEB" w:rsidRDefault="00912DEB" w:rsidP="00912DEB"/>
    <w:p w14:paraId="41CBDF86" w14:textId="454AF7BD" w:rsidR="00912DEB" w:rsidRDefault="00912DEB" w:rsidP="00912DEB"/>
    <w:p w14:paraId="680EE241" w14:textId="0F35F8E2" w:rsidR="00912DEB" w:rsidRDefault="00912DEB" w:rsidP="00912DEB">
      <w:pPr>
        <w:pStyle w:val="Heading2"/>
      </w:pPr>
      <w:proofErr w:type="spellStart"/>
      <w:r>
        <w:t>UHaul</w:t>
      </w:r>
      <w:proofErr w:type="spellEnd"/>
    </w:p>
    <w:p w14:paraId="798FE5E5" w14:textId="77777777" w:rsidR="00CC060F" w:rsidRDefault="00CC060F"/>
    <w:p w14:paraId="0A023295" w14:textId="77777777" w:rsidR="00CC060F" w:rsidRDefault="00CC060F"/>
    <w:p w14:paraId="0C3E0FB5" w14:textId="704912F9" w:rsidR="00912DEB" w:rsidRDefault="00912DEB">
      <w:bookmarkStart w:id="0" w:name="_GoBack"/>
      <w:bookmarkEnd w:id="0"/>
      <w:r>
        <w:br w:type="page"/>
      </w:r>
    </w:p>
    <w:p w14:paraId="506509CD" w14:textId="090B97F5" w:rsidR="00570349" w:rsidRDefault="00912DEB" w:rsidP="00570349">
      <w:pPr>
        <w:pStyle w:val="Heading1"/>
      </w:pPr>
      <w:r>
        <w:lastRenderedPageBreak/>
        <w:t>Features</w:t>
      </w:r>
    </w:p>
    <w:p w14:paraId="575FC9FF" w14:textId="2222CB20" w:rsidR="00D81D9B" w:rsidRDefault="00D81D9B" w:rsidP="00570349">
      <w:r>
        <w:t xml:space="preserve">Our app will provide a sign in or sign up interface to users. All the users are put into </w:t>
      </w:r>
      <w:r w:rsidR="003565F0">
        <w:t>two</w:t>
      </w:r>
      <w:r>
        <w:t xml:space="preserve"> categories</w:t>
      </w:r>
      <w:r w:rsidR="003565F0">
        <w:t xml:space="preserve">: admin and public. Public is further categorized into </w:t>
      </w:r>
      <w:r>
        <w:t xml:space="preserve">and based on their </w:t>
      </w:r>
      <w:proofErr w:type="gramStart"/>
      <w:r w:rsidR="003565F0">
        <w:t>category</w:t>
      </w:r>
      <w:r>
        <w:t>,</w:t>
      </w:r>
      <w:proofErr w:type="gramEnd"/>
      <w:r>
        <w:t xml:space="preserve"> </w:t>
      </w:r>
      <w:r w:rsidR="003565F0">
        <w:t>their interface will change.</w:t>
      </w:r>
    </w:p>
    <w:p w14:paraId="1997B294" w14:textId="6246559A" w:rsidR="00570349" w:rsidRDefault="003565F0" w:rsidP="00570349">
      <w:r>
        <w:t>The three different</w:t>
      </w:r>
      <w:r w:rsidR="00570349">
        <w:t xml:space="preserve"> types of users</w:t>
      </w:r>
      <w:r>
        <w:t xml:space="preserve"> are</w:t>
      </w:r>
      <w:r w:rsidR="00570349">
        <w:t xml:space="preserve">: </w:t>
      </w:r>
    </w:p>
    <w:p w14:paraId="1CD15930" w14:textId="74C5B3AF" w:rsidR="00570349" w:rsidRDefault="00570349" w:rsidP="00570349">
      <w:pPr>
        <w:pStyle w:val="ListParagraph"/>
        <w:numPr>
          <w:ilvl w:val="0"/>
          <w:numId w:val="1"/>
        </w:numPr>
      </w:pPr>
      <w:r>
        <w:t>Admins</w:t>
      </w:r>
      <w:r w:rsidR="00D81D9B">
        <w:t xml:space="preserve">, that </w:t>
      </w:r>
      <w:r w:rsidR="003565F0">
        <w:t>are</w:t>
      </w:r>
      <w:r w:rsidR="00D81D9B">
        <w:t xml:space="preserve"> members of </w:t>
      </w:r>
      <w:r>
        <w:t>our team</w:t>
      </w:r>
      <w:r w:rsidR="00D81D9B">
        <w:t>,</w:t>
      </w:r>
      <w:r>
        <w:t xml:space="preserve"> have </w:t>
      </w:r>
      <w:r w:rsidR="00D81D9B">
        <w:t>master</w:t>
      </w:r>
      <w:r>
        <w:t xml:space="preserve"> privileges to view, manage, and deal with </w:t>
      </w:r>
      <w:r w:rsidR="00D81D9B">
        <w:t>data</w:t>
      </w:r>
      <w:r>
        <w:t xml:space="preserve"> of other categor</w:t>
      </w:r>
      <w:r w:rsidR="003565F0">
        <w:t xml:space="preserve">y </w:t>
      </w:r>
      <w:r>
        <w:t>of users</w:t>
      </w:r>
      <w:r w:rsidR="003565F0">
        <w:t>.</w:t>
      </w:r>
    </w:p>
    <w:p w14:paraId="7F86CE4C" w14:textId="0636FC6D" w:rsidR="003565F0" w:rsidRDefault="003565F0" w:rsidP="00570349">
      <w:pPr>
        <w:pStyle w:val="ListParagraph"/>
        <w:numPr>
          <w:ilvl w:val="0"/>
          <w:numId w:val="1"/>
        </w:numPr>
      </w:pPr>
      <w:r>
        <w:t xml:space="preserve">Public, who are general people, can post for help or can vote to help on </w:t>
      </w:r>
      <w:r w:rsidR="002D1F85">
        <w:t>others’</w:t>
      </w:r>
      <w:r>
        <w:t xml:space="preserve"> postings. It is further categorized into two groups: </w:t>
      </w:r>
    </w:p>
    <w:p w14:paraId="0D114CCD" w14:textId="7198ED18" w:rsidR="00570349" w:rsidRDefault="00570349" w:rsidP="003565F0">
      <w:pPr>
        <w:pStyle w:val="ListParagraph"/>
        <w:numPr>
          <w:ilvl w:val="0"/>
          <w:numId w:val="2"/>
        </w:numPr>
      </w:pPr>
      <w:r>
        <w:t>Requesters</w:t>
      </w:r>
      <w:r w:rsidR="00D81D9B">
        <w:t>,</w:t>
      </w:r>
      <w:r>
        <w:t xml:space="preserve"> who are our </w:t>
      </w:r>
      <w:r w:rsidR="003565F0">
        <w:t xml:space="preserve">main </w:t>
      </w:r>
      <w:r>
        <w:t>customer</w:t>
      </w:r>
      <w:r w:rsidR="00D81D9B">
        <w:t>s or</w:t>
      </w:r>
      <w:r>
        <w:t xml:space="preserve"> </w:t>
      </w:r>
      <w:r w:rsidR="00D81D9B">
        <w:t xml:space="preserve">main </w:t>
      </w:r>
      <w:r>
        <w:t xml:space="preserve">source of income, </w:t>
      </w:r>
      <w:r w:rsidR="00D81D9B">
        <w:t>can post details of their movement like when are where they are moving from, where they are moving to, how many people they are looking for, what their offer is to the movers, etc. They are the ones that are paying the movers and our app</w:t>
      </w:r>
      <w:r w:rsidR="003565F0">
        <w:t>/company</w:t>
      </w:r>
      <w:r w:rsidR="00D81D9B">
        <w:t xml:space="preserve"> takes certain commission </w:t>
      </w:r>
      <w:r w:rsidR="003565F0">
        <w:t>off</w:t>
      </w:r>
      <w:r w:rsidR="00D81D9B">
        <w:t xml:space="preserve"> it.</w:t>
      </w:r>
    </w:p>
    <w:p w14:paraId="127C69E4" w14:textId="124DA089" w:rsidR="00570349" w:rsidRDefault="00570349" w:rsidP="003565F0">
      <w:pPr>
        <w:pStyle w:val="ListParagraph"/>
        <w:numPr>
          <w:ilvl w:val="0"/>
          <w:numId w:val="2"/>
        </w:numPr>
      </w:pPr>
      <w:r>
        <w:t>Movers</w:t>
      </w:r>
      <w:r w:rsidR="00D81D9B">
        <w:t>,</w:t>
      </w:r>
      <w:r>
        <w:t xml:space="preserve"> who are general</w:t>
      </w:r>
      <w:r w:rsidR="00D81D9B">
        <w:t xml:space="preserve"> users, can sign up for a listing from a requester and after approval from the requester, can help the requester and make money </w:t>
      </w:r>
      <w:r w:rsidR="003565F0">
        <w:t>off</w:t>
      </w:r>
      <w:r w:rsidR="00D81D9B">
        <w:t xml:space="preserve"> it.</w:t>
      </w:r>
    </w:p>
    <w:p w14:paraId="3448D229" w14:textId="32E63325" w:rsidR="00570349" w:rsidRPr="00570349" w:rsidRDefault="003565F0" w:rsidP="00570349">
      <w:r>
        <w:rPr>
          <w:noProof/>
        </w:rPr>
        <w:drawing>
          <wp:inline distT="0" distB="0" distL="0" distR="0" wp14:anchorId="4444CFBC" wp14:editId="2749A5E5">
            <wp:extent cx="5943600" cy="4728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728210"/>
                    </a:xfrm>
                    <a:prstGeom prst="rect">
                      <a:avLst/>
                    </a:prstGeom>
                  </pic:spPr>
                </pic:pic>
              </a:graphicData>
            </a:graphic>
          </wp:inline>
        </w:drawing>
      </w:r>
    </w:p>
    <w:p w14:paraId="5A39F307" w14:textId="77777777" w:rsidR="00570349" w:rsidRDefault="00570349">
      <w:pPr>
        <w:rPr>
          <w:rFonts w:asciiTheme="majorHAnsi" w:eastAsiaTheme="majorEastAsia" w:hAnsiTheme="majorHAnsi" w:cstheme="majorBidi"/>
          <w:color w:val="2F5496" w:themeColor="accent1" w:themeShade="BF"/>
          <w:sz w:val="26"/>
          <w:szCs w:val="26"/>
        </w:rPr>
      </w:pPr>
      <w:r>
        <w:br w:type="page"/>
      </w:r>
    </w:p>
    <w:p w14:paraId="73AB7DC0" w14:textId="71CFA782" w:rsidR="00912DEB" w:rsidRDefault="00570349" w:rsidP="00570349">
      <w:pPr>
        <w:pStyle w:val="Heading1"/>
      </w:pPr>
      <w:r>
        <w:lastRenderedPageBreak/>
        <w:t>Risks</w:t>
      </w:r>
    </w:p>
    <w:p w14:paraId="465A1605" w14:textId="77777777" w:rsidR="00570349" w:rsidRPr="00570349" w:rsidRDefault="00570349" w:rsidP="00570349"/>
    <w:p w14:paraId="34A1512A" w14:textId="77777777" w:rsidR="00912DEB" w:rsidRPr="00912DEB" w:rsidRDefault="00912DEB" w:rsidP="00912DEB"/>
    <w:p w14:paraId="71B4E703" w14:textId="440F409F" w:rsidR="00912DEB" w:rsidRDefault="00912DEB" w:rsidP="00912DEB"/>
    <w:p w14:paraId="182EE835" w14:textId="77777777" w:rsidR="00912DEB" w:rsidRPr="00912DEB" w:rsidRDefault="00912DEB" w:rsidP="00912DEB"/>
    <w:sectPr w:rsidR="00912DEB" w:rsidRPr="00912D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E1B80"/>
    <w:multiLevelType w:val="hybridMultilevel"/>
    <w:tmpl w:val="9FE0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757034"/>
    <w:multiLevelType w:val="hybridMultilevel"/>
    <w:tmpl w:val="17B016FA"/>
    <w:lvl w:ilvl="0" w:tplc="E5EE91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jAxMLMwNTI3sTBV0lEKTi0uzszPAykwrAUArepbNiwAAAA="/>
  </w:docVars>
  <w:rsids>
    <w:rsidRoot w:val="00212F30"/>
    <w:rsid w:val="00212F30"/>
    <w:rsid w:val="002D1F85"/>
    <w:rsid w:val="003565F0"/>
    <w:rsid w:val="00570349"/>
    <w:rsid w:val="007700C7"/>
    <w:rsid w:val="00912DEB"/>
    <w:rsid w:val="00CC060F"/>
    <w:rsid w:val="00D43BFE"/>
    <w:rsid w:val="00D81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5B1DE"/>
  <w15:chartTrackingRefBased/>
  <w15:docId w15:val="{8B447608-4C7D-4046-8020-BA16B2B59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2F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2F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2F3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12F3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703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225</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a, Paras</dc:creator>
  <cp:keywords/>
  <dc:description/>
  <cp:lastModifiedBy>Sharma, Paras</cp:lastModifiedBy>
  <cp:revision>2</cp:revision>
  <dcterms:created xsi:type="dcterms:W3CDTF">2019-09-08T15:33:00Z</dcterms:created>
  <dcterms:modified xsi:type="dcterms:W3CDTF">2019-09-08T22:32:00Z</dcterms:modified>
</cp:coreProperties>
</file>